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20BD2" w14:textId="45A4549C" w:rsidR="001D304F" w:rsidRDefault="00911E5D" w:rsidP="00CF5FCE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C4EBA9D" wp14:editId="1219D933">
            <wp:simplePos x="0" y="0"/>
            <wp:positionH relativeFrom="margin">
              <wp:posOffset>2400300</wp:posOffset>
            </wp:positionH>
            <wp:positionV relativeFrom="paragraph">
              <wp:posOffset>0</wp:posOffset>
            </wp:positionV>
            <wp:extent cx="960120" cy="960120"/>
            <wp:effectExtent l="0" t="0" r="0" b="0"/>
            <wp:wrapThrough wrapText="bothSides">
              <wp:wrapPolygon edited="0">
                <wp:start x="0" y="0"/>
                <wp:lineTo x="0" y="21000"/>
                <wp:lineTo x="21000" y="21000"/>
                <wp:lineTo x="21000" y="0"/>
                <wp:lineTo x="0" y="0"/>
              </wp:wrapPolygon>
            </wp:wrapThrough>
            <wp:docPr id="2" name="Picture 2" descr="C:\Users\Maqsood Mazhar\AppData\Local\Microsoft\Windows\INetCache\Content.MSO\ED0AF38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qsood Mazhar\AppData\Local\Microsoft\Windows\INetCache\Content.MSO\ED0AF38A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E40FCD" w14:textId="77777777" w:rsidR="00911E5D" w:rsidRDefault="00911E5D" w:rsidP="001D304F">
      <w:pPr>
        <w:pStyle w:val="NoSpacing"/>
        <w:jc w:val="center"/>
        <w:rPr>
          <w:b/>
          <w:sz w:val="32"/>
          <w:szCs w:val="24"/>
        </w:rPr>
      </w:pPr>
    </w:p>
    <w:p w14:paraId="742C68BA" w14:textId="77777777" w:rsidR="00911E5D" w:rsidRDefault="00911E5D" w:rsidP="001D304F">
      <w:pPr>
        <w:pStyle w:val="NoSpacing"/>
        <w:jc w:val="center"/>
        <w:rPr>
          <w:b/>
          <w:sz w:val="32"/>
          <w:szCs w:val="24"/>
        </w:rPr>
      </w:pPr>
    </w:p>
    <w:p w14:paraId="21FF85E3" w14:textId="77777777" w:rsidR="00911E5D" w:rsidRDefault="00911E5D" w:rsidP="001D304F">
      <w:pPr>
        <w:pStyle w:val="NoSpacing"/>
        <w:jc w:val="center"/>
        <w:rPr>
          <w:b/>
          <w:sz w:val="32"/>
          <w:szCs w:val="24"/>
        </w:rPr>
      </w:pPr>
    </w:p>
    <w:p w14:paraId="0F6C2B98" w14:textId="66BAA958" w:rsidR="001D304F" w:rsidRPr="0041211D" w:rsidRDefault="0008375A" w:rsidP="001D304F">
      <w:pPr>
        <w:pStyle w:val="NoSpacing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>Research Grant Proposal - UoM</w:t>
      </w:r>
    </w:p>
    <w:p w14:paraId="43D11174" w14:textId="77777777" w:rsidR="004D32EA" w:rsidRPr="001D304F" w:rsidRDefault="001D304F" w:rsidP="00CF5FCE">
      <w:pPr>
        <w:jc w:val="center"/>
        <w:rPr>
          <w:sz w:val="24"/>
          <w:szCs w:val="24"/>
        </w:rPr>
      </w:pPr>
      <w:r w:rsidRPr="001D304F">
        <w:rPr>
          <w:b/>
          <w:sz w:val="24"/>
          <w:szCs w:val="24"/>
        </w:rPr>
        <w:t>PROPOSAL COVER SHEET</w:t>
      </w:r>
    </w:p>
    <w:p w14:paraId="41DAB716" w14:textId="77777777" w:rsidR="001D304F" w:rsidRPr="001D304F" w:rsidRDefault="001D304F" w:rsidP="001D304F">
      <w:pPr>
        <w:rPr>
          <w:sz w:val="20"/>
          <w:szCs w:val="20"/>
        </w:rPr>
      </w:pPr>
    </w:p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3330"/>
        <w:gridCol w:w="3330"/>
      </w:tblGrid>
      <w:tr w:rsidR="001D304F" w:rsidRPr="001D304F" w14:paraId="07315FC3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7EAE99A2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>Title of Project:</w:t>
            </w:r>
          </w:p>
        </w:tc>
        <w:tc>
          <w:tcPr>
            <w:tcW w:w="6660" w:type="dxa"/>
            <w:gridSpan w:val="2"/>
          </w:tcPr>
          <w:p w14:paraId="0B48E978" w14:textId="1EE702AD" w:rsidR="001D304F" w:rsidRPr="001D304F" w:rsidRDefault="0008375A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UoM</w:t>
            </w:r>
            <w:r w:rsidR="001D304F" w:rsidRPr="001D304F">
              <w:rPr>
                <w:color w:val="AEAAAA" w:themeColor="background2" w:themeShade="BF"/>
                <w:sz w:val="20"/>
                <w:szCs w:val="20"/>
              </w:rPr>
              <w:t xml:space="preserve">:  </w:t>
            </w:r>
          </w:p>
        </w:tc>
      </w:tr>
      <w:tr w:rsidR="001D304F" w:rsidRPr="001D304F" w14:paraId="2928CF96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0C33740A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>Duration of Project:</w:t>
            </w:r>
          </w:p>
        </w:tc>
        <w:tc>
          <w:tcPr>
            <w:tcW w:w="6660" w:type="dxa"/>
            <w:gridSpan w:val="2"/>
          </w:tcPr>
          <w:p w14:paraId="2CF75FF4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In months</w:t>
            </w:r>
          </w:p>
        </w:tc>
      </w:tr>
      <w:tr w:rsidR="001D304F" w:rsidRPr="001D304F" w14:paraId="79F1F618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1DB06CF5" w14:textId="77777777" w:rsidR="001D304F" w:rsidRPr="001D304F" w:rsidRDefault="001D304F" w:rsidP="00271D55">
            <w:pPr>
              <w:rPr>
                <w:b/>
                <w:sz w:val="20"/>
                <w:szCs w:val="20"/>
                <w:highlight w:val="yellow"/>
              </w:rPr>
            </w:pPr>
            <w:r w:rsidRPr="001D304F">
              <w:rPr>
                <w:b/>
                <w:sz w:val="20"/>
                <w:szCs w:val="20"/>
              </w:rPr>
              <w:t>Total Budget Requested</w:t>
            </w:r>
          </w:p>
        </w:tc>
        <w:tc>
          <w:tcPr>
            <w:tcW w:w="6660" w:type="dxa"/>
            <w:gridSpan w:val="2"/>
          </w:tcPr>
          <w:p w14:paraId="1450C714" w14:textId="46D96025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PKR</w:t>
            </w:r>
          </w:p>
        </w:tc>
      </w:tr>
      <w:tr w:rsidR="001D304F" w:rsidRPr="001D304F" w14:paraId="4EA6192D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527B00E3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>Theme of Proposed Research</w:t>
            </w:r>
          </w:p>
        </w:tc>
        <w:tc>
          <w:tcPr>
            <w:tcW w:w="3330" w:type="dxa"/>
          </w:tcPr>
          <w:p w14:paraId="53DDDC34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Basic</w:t>
            </w:r>
            <w:r w:rsidR="00D93798">
              <w:rPr>
                <w:color w:val="AEAAAA" w:themeColor="background2" w:themeShade="BF"/>
                <w:sz w:val="20"/>
                <w:szCs w:val="20"/>
              </w:rPr>
              <w:t xml:space="preserve"> </w:t>
            </w:r>
            <w:r w:rsidR="00D93798"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</w:p>
        </w:tc>
        <w:tc>
          <w:tcPr>
            <w:tcW w:w="3330" w:type="dxa"/>
          </w:tcPr>
          <w:p w14:paraId="0155ABA2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Applied</w:t>
            </w:r>
            <w:r w:rsidR="00D93798">
              <w:rPr>
                <w:color w:val="AEAAAA" w:themeColor="background2" w:themeShade="BF"/>
                <w:sz w:val="20"/>
                <w:szCs w:val="20"/>
              </w:rPr>
              <w:t xml:space="preserve"> </w:t>
            </w:r>
            <w:r w:rsidR="00D93798"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</w:p>
        </w:tc>
      </w:tr>
      <w:tr w:rsidR="001D304F" w:rsidRPr="001D304F" w14:paraId="6740B856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5520BD72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>Discipline of Proposed Research</w:t>
            </w:r>
          </w:p>
        </w:tc>
        <w:tc>
          <w:tcPr>
            <w:tcW w:w="6660" w:type="dxa"/>
            <w:gridSpan w:val="2"/>
          </w:tcPr>
          <w:p w14:paraId="6410AB82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1. Agriculture Scien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 2. Arts &amp; Humanities 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</w:p>
          <w:p w14:paraId="6E90860C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3. Biological and Health Scien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 4. Management Scien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</w:t>
            </w:r>
          </w:p>
          <w:p w14:paraId="397362CF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5. Education and Human Resour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="001C35D2">
              <w:rPr>
                <w:color w:val="AEAAAA" w:themeColor="background2" w:themeShade="BF"/>
                <w:sz w:val="20"/>
                <w:szCs w:val="20"/>
              </w:rPr>
              <w:t xml:space="preserve">  6. Engineering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and Technology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</w:t>
            </w:r>
          </w:p>
          <w:p w14:paraId="1AA28122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7. Mathematical and Physical Scien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t xml:space="preserve"> 8. Social, Behavioral and Economical Sciences </w:t>
            </w:r>
            <w:r w:rsidRPr="001D304F">
              <w:rPr>
                <w:color w:val="AEAAAA" w:themeColor="background2" w:themeShade="BF"/>
                <w:sz w:val="20"/>
                <w:szCs w:val="20"/>
              </w:rPr>
              <w:sym w:font="Webdings" w:char="F063"/>
            </w:r>
          </w:p>
        </w:tc>
      </w:tr>
    </w:tbl>
    <w:p w14:paraId="38ECA3EB" w14:textId="77777777" w:rsidR="001D304F" w:rsidRPr="001D304F" w:rsidRDefault="001D304F" w:rsidP="001D304F">
      <w:pPr>
        <w:rPr>
          <w:sz w:val="20"/>
          <w:szCs w:val="20"/>
        </w:rPr>
      </w:pPr>
    </w:p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6660"/>
      </w:tblGrid>
      <w:tr w:rsidR="001D304F" w:rsidRPr="001D304F" w14:paraId="30999529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69593EB1" w14:textId="0E6EB7CF" w:rsidR="001D304F" w:rsidRPr="001D304F" w:rsidRDefault="0008375A" w:rsidP="00271D5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artment</w:t>
            </w:r>
            <w:r w:rsidR="001D304F" w:rsidRPr="001D304F">
              <w:rPr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6660" w:type="dxa"/>
          </w:tcPr>
          <w:p w14:paraId="1FC701B7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</w:p>
        </w:tc>
      </w:tr>
      <w:tr w:rsidR="001D304F" w:rsidRPr="001D304F" w14:paraId="3BDABCAD" w14:textId="77777777" w:rsidTr="00271D55">
        <w:trPr>
          <w:trHeight w:val="270"/>
        </w:trPr>
        <w:tc>
          <w:tcPr>
            <w:tcW w:w="2695" w:type="dxa"/>
            <w:vMerge w:val="restart"/>
            <w:shd w:val="clear" w:color="auto" w:fill="C5E0B3" w:themeFill="accent6" w:themeFillTint="66"/>
          </w:tcPr>
          <w:p w14:paraId="23B0469D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>Principal Investigator</w:t>
            </w:r>
          </w:p>
        </w:tc>
        <w:tc>
          <w:tcPr>
            <w:tcW w:w="6660" w:type="dxa"/>
          </w:tcPr>
          <w:p w14:paraId="3C91AE5B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Name</w:t>
            </w:r>
          </w:p>
        </w:tc>
      </w:tr>
      <w:tr w:rsidR="001D304F" w:rsidRPr="001D304F" w14:paraId="500C179B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51851250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791C5C41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Position/Title</w:t>
            </w:r>
          </w:p>
        </w:tc>
      </w:tr>
      <w:tr w:rsidR="001D304F" w:rsidRPr="001D304F" w14:paraId="08E83390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7AF28805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45592B8A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Department</w:t>
            </w:r>
          </w:p>
        </w:tc>
      </w:tr>
      <w:tr w:rsidR="001D304F" w:rsidRPr="001D304F" w14:paraId="56782887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4F0EDA67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07DD7903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Tel. # (Office/Mobile/Res)</w:t>
            </w:r>
          </w:p>
        </w:tc>
      </w:tr>
      <w:tr w:rsidR="001D304F" w:rsidRPr="001D304F" w14:paraId="1B244083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5AB7A4F9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5240CDCE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Email</w:t>
            </w:r>
          </w:p>
        </w:tc>
      </w:tr>
      <w:tr w:rsidR="001D304F" w:rsidRPr="001D304F" w14:paraId="3F4E6421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58CBB1E9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19752D0F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CNIC/Passport No.</w:t>
            </w:r>
          </w:p>
        </w:tc>
      </w:tr>
    </w:tbl>
    <w:p w14:paraId="3D640AFF" w14:textId="77777777" w:rsidR="001D304F" w:rsidRPr="001D304F" w:rsidRDefault="001D304F" w:rsidP="001D304F">
      <w:pPr>
        <w:rPr>
          <w:sz w:val="20"/>
          <w:szCs w:val="20"/>
        </w:rPr>
      </w:pPr>
    </w:p>
    <w:tbl>
      <w:tblPr>
        <w:tblStyle w:val="TableGrid"/>
        <w:tblW w:w="9355" w:type="dxa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5"/>
        <w:gridCol w:w="6660"/>
      </w:tblGrid>
      <w:tr w:rsidR="001D304F" w:rsidRPr="001D304F" w14:paraId="58DC625F" w14:textId="77777777" w:rsidTr="00271D55">
        <w:tc>
          <w:tcPr>
            <w:tcW w:w="2695" w:type="dxa"/>
            <w:shd w:val="clear" w:color="auto" w:fill="C5E0B3" w:themeFill="accent6" w:themeFillTint="66"/>
          </w:tcPr>
          <w:p w14:paraId="4206BDA4" w14:textId="4DD0DC21" w:rsidR="001D304F" w:rsidRPr="001D304F" w:rsidRDefault="0008375A" w:rsidP="00271D5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artment</w:t>
            </w:r>
            <w:r w:rsidR="001D304F" w:rsidRPr="001D304F">
              <w:rPr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6660" w:type="dxa"/>
          </w:tcPr>
          <w:p w14:paraId="17A610BA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</w:p>
        </w:tc>
      </w:tr>
      <w:tr w:rsidR="001D304F" w:rsidRPr="001D304F" w14:paraId="6053A168" w14:textId="77777777" w:rsidTr="00271D55">
        <w:trPr>
          <w:trHeight w:val="270"/>
        </w:trPr>
        <w:tc>
          <w:tcPr>
            <w:tcW w:w="2695" w:type="dxa"/>
            <w:vMerge w:val="restart"/>
            <w:shd w:val="clear" w:color="auto" w:fill="C5E0B3" w:themeFill="accent6" w:themeFillTint="66"/>
          </w:tcPr>
          <w:p w14:paraId="7507ED14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  <w:r w:rsidRPr="001D304F">
              <w:rPr>
                <w:b/>
                <w:sz w:val="20"/>
                <w:szCs w:val="20"/>
              </w:rPr>
              <w:t xml:space="preserve">Details </w:t>
            </w:r>
            <w:r w:rsidR="00D93798">
              <w:rPr>
                <w:b/>
                <w:sz w:val="20"/>
                <w:szCs w:val="20"/>
              </w:rPr>
              <w:t xml:space="preserve">of </w:t>
            </w:r>
            <w:r w:rsidRPr="001D304F">
              <w:rPr>
                <w:b/>
                <w:sz w:val="20"/>
                <w:szCs w:val="20"/>
              </w:rPr>
              <w:t>Faculty 1</w:t>
            </w:r>
            <w:r w:rsidRPr="001D304F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0" w:type="dxa"/>
          </w:tcPr>
          <w:p w14:paraId="4C1F1ACA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Name</w:t>
            </w:r>
          </w:p>
        </w:tc>
      </w:tr>
      <w:tr w:rsidR="001D304F" w:rsidRPr="001D304F" w14:paraId="27A24583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0363ED73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2B990003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Position/Title</w:t>
            </w:r>
          </w:p>
        </w:tc>
      </w:tr>
      <w:tr w:rsidR="001D304F" w:rsidRPr="001D304F" w14:paraId="3219A82D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175184F0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2D65B691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Department</w:t>
            </w:r>
          </w:p>
        </w:tc>
      </w:tr>
      <w:tr w:rsidR="001D304F" w:rsidRPr="001D304F" w14:paraId="6FCD9C32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1D559579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7754159A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Tel. # (Office/Mobile/Res)</w:t>
            </w:r>
          </w:p>
        </w:tc>
      </w:tr>
      <w:tr w:rsidR="001D304F" w:rsidRPr="001D304F" w14:paraId="6354D579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3DEE0FB1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70DCD7EF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Email</w:t>
            </w:r>
          </w:p>
        </w:tc>
      </w:tr>
      <w:tr w:rsidR="001D304F" w:rsidRPr="001D304F" w14:paraId="78D2D67B" w14:textId="77777777" w:rsidTr="00271D55">
        <w:trPr>
          <w:trHeight w:val="270"/>
        </w:trPr>
        <w:tc>
          <w:tcPr>
            <w:tcW w:w="2695" w:type="dxa"/>
            <w:vMerge/>
            <w:shd w:val="clear" w:color="auto" w:fill="C5E0B3" w:themeFill="accent6" w:themeFillTint="66"/>
          </w:tcPr>
          <w:p w14:paraId="488E614B" w14:textId="77777777" w:rsidR="001D304F" w:rsidRPr="001D304F" w:rsidRDefault="001D304F" w:rsidP="00271D55">
            <w:pPr>
              <w:rPr>
                <w:b/>
                <w:sz w:val="20"/>
                <w:szCs w:val="20"/>
              </w:rPr>
            </w:pPr>
          </w:p>
        </w:tc>
        <w:tc>
          <w:tcPr>
            <w:tcW w:w="6660" w:type="dxa"/>
          </w:tcPr>
          <w:p w14:paraId="19374806" w14:textId="77777777" w:rsidR="001D304F" w:rsidRPr="001D304F" w:rsidRDefault="001D304F" w:rsidP="00271D55">
            <w:pPr>
              <w:rPr>
                <w:color w:val="AEAAAA" w:themeColor="background2" w:themeShade="BF"/>
                <w:sz w:val="20"/>
                <w:szCs w:val="20"/>
              </w:rPr>
            </w:pPr>
            <w:r w:rsidRPr="001D304F">
              <w:rPr>
                <w:color w:val="AEAAAA" w:themeColor="background2" w:themeShade="BF"/>
                <w:sz w:val="20"/>
                <w:szCs w:val="20"/>
              </w:rPr>
              <w:t>CNIC/Passport No.</w:t>
            </w:r>
          </w:p>
        </w:tc>
      </w:tr>
    </w:tbl>
    <w:p w14:paraId="4B7B37C0" w14:textId="77777777" w:rsidR="001D304F" w:rsidRDefault="001D304F" w:rsidP="00CF5DC6">
      <w:pPr>
        <w:rPr>
          <w:b/>
          <w:sz w:val="28"/>
          <w:szCs w:val="28"/>
        </w:rPr>
      </w:pPr>
    </w:p>
    <w:p w14:paraId="51169F62" w14:textId="6099A9D0" w:rsidR="001D304F" w:rsidRDefault="001D304F" w:rsidP="00CF5DC6">
      <w:pPr>
        <w:rPr>
          <w:b/>
          <w:sz w:val="28"/>
          <w:szCs w:val="28"/>
        </w:rPr>
      </w:pPr>
    </w:p>
    <w:p w14:paraId="021489E0" w14:textId="68FA0CC5" w:rsidR="0008375A" w:rsidRDefault="0008375A" w:rsidP="00CF5DC6">
      <w:pPr>
        <w:rPr>
          <w:b/>
          <w:sz w:val="28"/>
          <w:szCs w:val="28"/>
        </w:rPr>
      </w:pPr>
    </w:p>
    <w:p w14:paraId="5BC8DCD3" w14:textId="43CC73C7" w:rsidR="0008375A" w:rsidRDefault="0008375A" w:rsidP="00CF5DC6">
      <w:pPr>
        <w:rPr>
          <w:b/>
          <w:sz w:val="28"/>
          <w:szCs w:val="28"/>
        </w:rPr>
      </w:pPr>
    </w:p>
    <w:p w14:paraId="3A351A0E" w14:textId="2235666D" w:rsidR="0008375A" w:rsidRDefault="0008375A" w:rsidP="00CF5DC6">
      <w:pPr>
        <w:rPr>
          <w:b/>
          <w:sz w:val="28"/>
          <w:szCs w:val="28"/>
        </w:rPr>
      </w:pPr>
    </w:p>
    <w:p w14:paraId="75A7272E" w14:textId="77777777" w:rsidR="0008375A" w:rsidRDefault="0008375A" w:rsidP="00CF5DC6">
      <w:pPr>
        <w:rPr>
          <w:b/>
          <w:sz w:val="28"/>
          <w:szCs w:val="28"/>
        </w:rPr>
      </w:pPr>
    </w:p>
    <w:p w14:paraId="721540FA" w14:textId="5E416330" w:rsidR="00CF5FCE" w:rsidRPr="002B7B8E" w:rsidRDefault="00CF5FCE" w:rsidP="0096474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ABLE OF CONTENTS</w:t>
      </w:r>
      <w:r>
        <w:rPr>
          <w:b/>
          <w:sz w:val="28"/>
          <w:szCs w:val="28"/>
        </w:rPr>
        <w:br w:type="page"/>
      </w:r>
    </w:p>
    <w:p w14:paraId="346AA424" w14:textId="77777777" w:rsidR="00CF5FCE" w:rsidRPr="001C0DE3" w:rsidRDefault="00CF5FCE" w:rsidP="001C0DE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I. EXECUTIVE SUMMARY</w:t>
      </w:r>
    </w:p>
    <w:p w14:paraId="64EA5202" w14:textId="77777777" w:rsidR="00CF5FCE" w:rsidRDefault="00CF5FCE" w:rsidP="00CF5FCE"/>
    <w:p w14:paraId="0C58F5AA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4BD5338E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4D279C49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03A38439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3314412B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2B14ECE2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5CD060E8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41229712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670A71DE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16BF33CF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40333DBA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08D3E4E3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4400838C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62C37CB5" w14:textId="77777777" w:rsidR="001A2D69" w:rsidRDefault="001A2D69" w:rsidP="001C0DE3">
      <w:pPr>
        <w:jc w:val="center"/>
        <w:rPr>
          <w:b/>
          <w:sz w:val="28"/>
          <w:szCs w:val="28"/>
        </w:rPr>
      </w:pPr>
    </w:p>
    <w:p w14:paraId="05564C21" w14:textId="167FAD34" w:rsidR="001A2D69" w:rsidRDefault="001A2D69" w:rsidP="00B823D7">
      <w:pPr>
        <w:pStyle w:val="FootnoteText"/>
        <w:rPr>
          <w:b/>
          <w:sz w:val="28"/>
          <w:szCs w:val="28"/>
        </w:rPr>
      </w:pPr>
    </w:p>
    <w:p w14:paraId="3B247377" w14:textId="006E7254" w:rsidR="00677AFB" w:rsidRDefault="00677AFB" w:rsidP="00B823D7">
      <w:pPr>
        <w:pStyle w:val="FootnoteText"/>
        <w:rPr>
          <w:b/>
          <w:sz w:val="28"/>
          <w:szCs w:val="28"/>
        </w:rPr>
      </w:pPr>
    </w:p>
    <w:p w14:paraId="2824A8AE" w14:textId="77777777" w:rsidR="00677AFB" w:rsidRDefault="00677AFB" w:rsidP="00B823D7">
      <w:pPr>
        <w:pStyle w:val="FootnoteText"/>
        <w:rPr>
          <w:b/>
          <w:sz w:val="28"/>
          <w:szCs w:val="28"/>
        </w:rPr>
      </w:pPr>
    </w:p>
    <w:p w14:paraId="104943CA" w14:textId="0D87208D" w:rsidR="00B823D7" w:rsidRPr="0096474E" w:rsidRDefault="0041211D" w:rsidP="0096474E">
      <w:pPr>
        <w:pStyle w:val="Heading1"/>
        <w:rPr>
          <w:rFonts w:asciiTheme="minorHAnsi" w:hAnsiTheme="minorHAnsi" w:cstheme="minorHAnsi"/>
          <w:b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color w:val="auto"/>
          <w:sz w:val="28"/>
          <w:szCs w:val="28"/>
        </w:rPr>
        <w:t xml:space="preserve">III. </w:t>
      </w:r>
      <w:r w:rsidRPr="00E27AD1">
        <w:rPr>
          <w:rFonts w:asciiTheme="minorHAnsi" w:hAnsiTheme="minorHAnsi" w:cstheme="minorHAnsi"/>
          <w:b/>
          <w:color w:val="auto"/>
          <w:sz w:val="28"/>
          <w:szCs w:val="28"/>
        </w:rPr>
        <w:t>ACADEMIC AND SECTORAL COLLABORATIONS</w:t>
      </w:r>
      <w:r>
        <w:rPr>
          <w:rFonts w:asciiTheme="minorHAnsi" w:hAnsiTheme="minorHAnsi" w:cstheme="minorHAnsi"/>
          <w:b/>
          <w:color w:val="auto"/>
          <w:sz w:val="28"/>
          <w:szCs w:val="28"/>
        </w:rPr>
        <w:t xml:space="preserve"> (IF ANY)</w:t>
      </w:r>
    </w:p>
    <w:p w14:paraId="1E6CFD72" w14:textId="77777777" w:rsidR="001C0DE3" w:rsidRPr="001C0DE3" w:rsidRDefault="00EE1153" w:rsidP="00911E5D">
      <w:pPr>
        <w:rPr>
          <w:b/>
          <w:sz w:val="28"/>
          <w:szCs w:val="28"/>
        </w:rPr>
      </w:pPr>
      <w:r>
        <w:rPr>
          <w:b/>
          <w:sz w:val="28"/>
          <w:szCs w:val="28"/>
        </w:rPr>
        <w:t>IV</w:t>
      </w:r>
      <w:r w:rsidR="00CF5FCE">
        <w:rPr>
          <w:b/>
          <w:sz w:val="28"/>
          <w:szCs w:val="28"/>
        </w:rPr>
        <w:t>. PROJECT DESCRIPTION</w:t>
      </w:r>
    </w:p>
    <w:p w14:paraId="7FE0D46B" w14:textId="298E0D7B" w:rsidR="00FA22F3" w:rsidRDefault="00CF5FCE" w:rsidP="00A83956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t>Problem Statement</w:t>
      </w:r>
      <w:r w:rsidRPr="00FA22F3">
        <w:rPr>
          <w:color w:val="7F7F7F" w:themeColor="text1" w:themeTint="80"/>
        </w:rPr>
        <w:t xml:space="preserve">:  </w:t>
      </w:r>
    </w:p>
    <w:p w14:paraId="6F41F911" w14:textId="49A7FE60" w:rsidR="00CF5FCE" w:rsidRDefault="00CF5FCE" w:rsidP="00A83956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t>Methodology:</w:t>
      </w:r>
      <w:r>
        <w:rPr>
          <w:color w:val="7F7F7F" w:themeColor="text1" w:themeTint="80"/>
        </w:rPr>
        <w:t xml:space="preserve">  </w:t>
      </w:r>
    </w:p>
    <w:p w14:paraId="50FCE61A" w14:textId="4CD688C8" w:rsidR="00177D68" w:rsidRDefault="00177D68" w:rsidP="00A83956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t>Scope and objectives</w:t>
      </w:r>
      <w:r>
        <w:rPr>
          <w:color w:val="7F7F7F" w:themeColor="text1" w:themeTint="80"/>
        </w:rPr>
        <w:t xml:space="preserve">: </w:t>
      </w:r>
    </w:p>
    <w:p w14:paraId="11146710" w14:textId="0692CAB4" w:rsidR="00177D68" w:rsidRDefault="00177D68" w:rsidP="00177D68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t>Project Team</w:t>
      </w:r>
      <w:r w:rsidR="0096474E">
        <w:rPr>
          <w:b/>
          <w:color w:val="7F7F7F" w:themeColor="text1" w:themeTint="80"/>
        </w:rPr>
        <w:t>:</w:t>
      </w:r>
      <w:r w:rsidRPr="00177D68">
        <w:rPr>
          <w:color w:val="7F7F7F" w:themeColor="text1" w:themeTint="80"/>
        </w:rPr>
        <w:t xml:space="preserve">   </w:t>
      </w:r>
    </w:p>
    <w:p w14:paraId="56C28EB4" w14:textId="48772199" w:rsidR="00177D68" w:rsidRPr="00177D68" w:rsidRDefault="00177D68" w:rsidP="00177D68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t>Results statement</w:t>
      </w:r>
      <w:r>
        <w:rPr>
          <w:color w:val="7F7F7F" w:themeColor="text1" w:themeTint="80"/>
        </w:rPr>
        <w:t xml:space="preserve">: </w:t>
      </w:r>
    </w:p>
    <w:p w14:paraId="00E96A95" w14:textId="1D50CBFE" w:rsidR="00177D68" w:rsidRDefault="00177D68" w:rsidP="00177D68">
      <w:pPr>
        <w:jc w:val="both"/>
        <w:rPr>
          <w:color w:val="7F7F7F" w:themeColor="text1" w:themeTint="80"/>
        </w:rPr>
      </w:pPr>
      <w:r w:rsidRPr="00EE1153">
        <w:rPr>
          <w:b/>
          <w:color w:val="7F7F7F" w:themeColor="text1" w:themeTint="80"/>
        </w:rPr>
        <w:lastRenderedPageBreak/>
        <w:t>Additional benefits:</w:t>
      </w:r>
      <w:r>
        <w:rPr>
          <w:color w:val="7F7F7F" w:themeColor="text1" w:themeTint="80"/>
        </w:rPr>
        <w:t xml:space="preserve"> </w:t>
      </w:r>
    </w:p>
    <w:p w14:paraId="563B7739" w14:textId="44551630" w:rsidR="006343F6" w:rsidRPr="0096474E" w:rsidRDefault="00570B64" w:rsidP="0096474E">
      <w:pPr>
        <w:jc w:val="both"/>
        <w:rPr>
          <w:color w:val="7F7F7F" w:themeColor="text1" w:themeTint="80"/>
        </w:rPr>
      </w:pPr>
      <w:r>
        <w:rPr>
          <w:b/>
          <w:color w:val="7F7F7F" w:themeColor="text1" w:themeTint="80"/>
        </w:rPr>
        <w:t>Ethical c</w:t>
      </w:r>
      <w:r w:rsidRPr="00464CFB">
        <w:rPr>
          <w:b/>
          <w:color w:val="7F7F7F" w:themeColor="text1" w:themeTint="80"/>
        </w:rPr>
        <w:t xml:space="preserve">onsiderations </w:t>
      </w:r>
      <w:r>
        <w:rPr>
          <w:b/>
          <w:color w:val="7F7F7F" w:themeColor="text1" w:themeTint="80"/>
        </w:rPr>
        <w:t>related t</w:t>
      </w:r>
      <w:r w:rsidRPr="00464CFB">
        <w:rPr>
          <w:b/>
          <w:color w:val="7F7F7F" w:themeColor="text1" w:themeTint="80"/>
        </w:rPr>
        <w:t xml:space="preserve">o </w:t>
      </w:r>
      <w:r>
        <w:rPr>
          <w:b/>
          <w:color w:val="7F7F7F" w:themeColor="text1" w:themeTint="80"/>
        </w:rPr>
        <w:t>t</w:t>
      </w:r>
      <w:r w:rsidRPr="00464CFB">
        <w:rPr>
          <w:b/>
          <w:color w:val="7F7F7F" w:themeColor="text1" w:themeTint="80"/>
        </w:rPr>
        <w:t xml:space="preserve">he </w:t>
      </w:r>
      <w:r>
        <w:rPr>
          <w:b/>
          <w:color w:val="7F7F7F" w:themeColor="text1" w:themeTint="80"/>
        </w:rPr>
        <w:t>p</w:t>
      </w:r>
      <w:r w:rsidRPr="00464CFB">
        <w:rPr>
          <w:b/>
          <w:color w:val="7F7F7F" w:themeColor="text1" w:themeTint="80"/>
        </w:rPr>
        <w:t xml:space="preserve">roposed </w:t>
      </w:r>
      <w:r>
        <w:rPr>
          <w:b/>
          <w:color w:val="7F7F7F" w:themeColor="text1" w:themeTint="80"/>
        </w:rPr>
        <w:t>r</w:t>
      </w:r>
      <w:r w:rsidRPr="00464CFB">
        <w:rPr>
          <w:b/>
          <w:color w:val="7F7F7F" w:themeColor="text1" w:themeTint="80"/>
        </w:rPr>
        <w:t xml:space="preserve">esearch (If Any): </w:t>
      </w:r>
    </w:p>
    <w:p w14:paraId="35FE4EF5" w14:textId="13F87B38" w:rsidR="00B823D7" w:rsidRPr="0096474E" w:rsidRDefault="00A83956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>V.</w:t>
      </w:r>
      <w:r w:rsidR="00AF006C">
        <w:rPr>
          <w:b/>
          <w:sz w:val="28"/>
          <w:szCs w:val="28"/>
        </w:rPr>
        <w:t xml:space="preserve"> PROJECT MANAGEMENT</w:t>
      </w:r>
    </w:p>
    <w:p w14:paraId="34ED2B93" w14:textId="77777777" w:rsidR="00AF006C" w:rsidRDefault="00A83956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>V</w:t>
      </w:r>
      <w:r w:rsidR="00EE1153">
        <w:rPr>
          <w:b/>
          <w:sz w:val="28"/>
          <w:szCs w:val="28"/>
        </w:rPr>
        <w:t>I</w:t>
      </w:r>
      <w:r>
        <w:rPr>
          <w:b/>
          <w:sz w:val="28"/>
          <w:szCs w:val="28"/>
        </w:rPr>
        <w:t xml:space="preserve">. </w:t>
      </w:r>
      <w:r w:rsidR="00AF006C">
        <w:rPr>
          <w:b/>
          <w:sz w:val="28"/>
          <w:szCs w:val="28"/>
        </w:rPr>
        <w:t>IMPLEMENTATION TIMELINE</w:t>
      </w:r>
    </w:p>
    <w:p w14:paraId="2E54CE14" w14:textId="77777777" w:rsidR="00EE1153" w:rsidRPr="00721EF5" w:rsidRDefault="00EE1153" w:rsidP="00EE1153">
      <w:pPr>
        <w:rPr>
          <w:color w:val="7F7F7F" w:themeColor="text1" w:themeTint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5EF9" w14:paraId="76E5A54D" w14:textId="77777777" w:rsidTr="0020185B">
        <w:tc>
          <w:tcPr>
            <w:tcW w:w="9350" w:type="dxa"/>
            <w:shd w:val="clear" w:color="auto" w:fill="D9D9D9" w:themeFill="background1" w:themeFillShade="D9"/>
          </w:tcPr>
          <w:p w14:paraId="0672A30C" w14:textId="4DEB2212" w:rsidR="00585EF9" w:rsidRPr="007A70B2" w:rsidRDefault="0096474E" w:rsidP="0020185B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1</w:t>
            </w:r>
            <w:r w:rsidRPr="0096474E">
              <w:rPr>
                <w:b/>
                <w:color w:val="7F7F7F" w:themeColor="text1" w:themeTint="80"/>
                <w:vertAlign w:val="superscript"/>
              </w:rPr>
              <w:t>st</w:t>
            </w:r>
            <w:r>
              <w:rPr>
                <w:b/>
                <w:color w:val="7F7F7F" w:themeColor="text1" w:themeTint="80"/>
              </w:rPr>
              <w:t xml:space="preserve"> Half (6 Months)</w:t>
            </w:r>
          </w:p>
        </w:tc>
      </w:tr>
      <w:tr w:rsidR="00585EF9" w14:paraId="137A4E7C" w14:textId="77777777" w:rsidTr="0020185B">
        <w:tc>
          <w:tcPr>
            <w:tcW w:w="9350" w:type="dxa"/>
            <w:shd w:val="clear" w:color="auto" w:fill="D9D9D9" w:themeFill="background1" w:themeFillShade="D9"/>
          </w:tcPr>
          <w:p w14:paraId="63035FAD" w14:textId="77777777" w:rsidR="00585EF9" w:rsidRPr="007A70B2" w:rsidRDefault="00585EF9" w:rsidP="0020185B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Major Tasks and Deliverables</w:t>
            </w:r>
          </w:p>
        </w:tc>
      </w:tr>
      <w:tr w:rsidR="00585EF9" w14:paraId="3C434478" w14:textId="77777777" w:rsidTr="0020185B">
        <w:tc>
          <w:tcPr>
            <w:tcW w:w="9350" w:type="dxa"/>
          </w:tcPr>
          <w:p w14:paraId="5621AE55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 </w:t>
            </w:r>
          </w:p>
          <w:p w14:paraId="6529D110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 </w:t>
            </w:r>
          </w:p>
          <w:p w14:paraId="10463905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</w:t>
            </w:r>
          </w:p>
          <w:p w14:paraId="71061F00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</w:t>
            </w:r>
          </w:p>
          <w:p w14:paraId="12E026F5" w14:textId="77777777" w:rsidR="00585EF9" w:rsidRPr="00B074F7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</w:p>
        </w:tc>
      </w:tr>
    </w:tbl>
    <w:p w14:paraId="7BA683A9" w14:textId="77777777" w:rsidR="00585EF9" w:rsidRDefault="00585EF9" w:rsidP="00585EF9">
      <w:pPr>
        <w:rPr>
          <w:color w:val="7F7F7F" w:themeColor="text1" w:themeTint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5EF9" w14:paraId="68B08E85" w14:textId="77777777" w:rsidTr="0020185B">
        <w:tc>
          <w:tcPr>
            <w:tcW w:w="9350" w:type="dxa"/>
            <w:shd w:val="clear" w:color="auto" w:fill="D9D9D9" w:themeFill="background1" w:themeFillShade="D9"/>
          </w:tcPr>
          <w:p w14:paraId="3E15E2F4" w14:textId="55BDD611" w:rsidR="00585EF9" w:rsidRPr="007A70B2" w:rsidRDefault="0096474E" w:rsidP="0020185B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</w:t>
            </w:r>
            <w:r w:rsidRPr="0096474E">
              <w:rPr>
                <w:b/>
                <w:color w:val="7F7F7F" w:themeColor="text1" w:themeTint="80"/>
                <w:vertAlign w:val="superscript"/>
              </w:rPr>
              <w:t>nd</w:t>
            </w:r>
            <w:r>
              <w:rPr>
                <w:b/>
                <w:color w:val="7F7F7F" w:themeColor="text1" w:themeTint="80"/>
              </w:rPr>
              <w:t xml:space="preserve"> Half (6 Months)</w:t>
            </w:r>
          </w:p>
        </w:tc>
      </w:tr>
      <w:tr w:rsidR="00585EF9" w14:paraId="51DBCDCC" w14:textId="77777777" w:rsidTr="0020185B">
        <w:tc>
          <w:tcPr>
            <w:tcW w:w="9350" w:type="dxa"/>
            <w:shd w:val="clear" w:color="auto" w:fill="D9D9D9" w:themeFill="background1" w:themeFillShade="D9"/>
          </w:tcPr>
          <w:p w14:paraId="58586306" w14:textId="77777777" w:rsidR="00585EF9" w:rsidRPr="007A70B2" w:rsidRDefault="00585EF9" w:rsidP="0020185B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Major Tasks and Deliverables</w:t>
            </w:r>
          </w:p>
        </w:tc>
      </w:tr>
      <w:tr w:rsidR="00585EF9" w14:paraId="5ACBE0C8" w14:textId="77777777" w:rsidTr="0020185B">
        <w:tc>
          <w:tcPr>
            <w:tcW w:w="9350" w:type="dxa"/>
          </w:tcPr>
          <w:p w14:paraId="7872E52C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 </w:t>
            </w:r>
          </w:p>
          <w:p w14:paraId="6ACEAF8F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</w:t>
            </w:r>
          </w:p>
          <w:p w14:paraId="1631F46B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</w:t>
            </w:r>
          </w:p>
          <w:p w14:paraId="157A5CE7" w14:textId="77777777" w:rsidR="00585EF9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 </w:t>
            </w:r>
          </w:p>
          <w:p w14:paraId="124ACDF5" w14:textId="77777777" w:rsidR="00585EF9" w:rsidRPr="004A2F8F" w:rsidRDefault="00585EF9" w:rsidP="00585EF9">
            <w:pPr>
              <w:pStyle w:val="ListParagraph"/>
              <w:numPr>
                <w:ilvl w:val="0"/>
                <w:numId w:val="6"/>
              </w:numPr>
              <w:ind w:left="342" w:hanging="180"/>
              <w:rPr>
                <w:color w:val="7F7F7F" w:themeColor="text1" w:themeTint="80"/>
              </w:rPr>
            </w:pPr>
          </w:p>
        </w:tc>
      </w:tr>
    </w:tbl>
    <w:p w14:paraId="0421A432" w14:textId="77777777" w:rsidR="005237EA" w:rsidRDefault="005237EA" w:rsidP="0096474E">
      <w:pPr>
        <w:rPr>
          <w:b/>
          <w:sz w:val="28"/>
          <w:szCs w:val="28"/>
        </w:rPr>
      </w:pPr>
    </w:p>
    <w:p w14:paraId="2ED7F80A" w14:textId="07AB9CBE" w:rsidR="00EE1153" w:rsidRPr="0096474E" w:rsidRDefault="00A83956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>VI</w:t>
      </w:r>
      <w:r w:rsidR="006343F6">
        <w:rPr>
          <w:b/>
          <w:sz w:val="28"/>
          <w:szCs w:val="28"/>
        </w:rPr>
        <w:t>I</w:t>
      </w:r>
      <w:r>
        <w:rPr>
          <w:b/>
          <w:sz w:val="28"/>
          <w:szCs w:val="28"/>
        </w:rPr>
        <w:t xml:space="preserve">. </w:t>
      </w:r>
      <w:r w:rsidR="00585EF9">
        <w:rPr>
          <w:b/>
          <w:sz w:val="28"/>
          <w:szCs w:val="28"/>
        </w:rPr>
        <w:t>PHYSICAL RESOURCES AND FACILITIE</w:t>
      </w:r>
      <w:r w:rsidR="0096474E">
        <w:rPr>
          <w:b/>
          <w:sz w:val="28"/>
          <w:szCs w:val="28"/>
        </w:rPr>
        <w:t>s</w:t>
      </w:r>
    </w:p>
    <w:p w14:paraId="2E537452" w14:textId="77777777" w:rsidR="00B669D8" w:rsidRDefault="00C571DB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X. </w:t>
      </w:r>
      <w:r w:rsidRPr="00B669D8">
        <w:rPr>
          <w:b/>
          <w:sz w:val="28"/>
          <w:szCs w:val="28"/>
        </w:rPr>
        <w:t>PRINCIPAL INVESTIGATOR</w:t>
      </w:r>
      <w:r>
        <w:rPr>
          <w:b/>
          <w:sz w:val="28"/>
          <w:szCs w:val="28"/>
        </w:rPr>
        <w:t>’S AVAILED RESEARCH GRANT DETAILS (IF ANY)</w:t>
      </w:r>
    </w:p>
    <w:p w14:paraId="52A23BB7" w14:textId="77777777" w:rsidR="00585EF9" w:rsidRDefault="00B669D8" w:rsidP="005C22EC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In this section PI will </w:t>
      </w:r>
      <w:r w:rsidRPr="00B669D8">
        <w:rPr>
          <w:color w:val="7F7F7F" w:themeColor="text1" w:themeTint="80"/>
        </w:rPr>
        <w:t>provide one-page summary of each research project completed, on-going or</w:t>
      </w:r>
      <w:r>
        <w:rPr>
          <w:color w:val="7F7F7F" w:themeColor="text1" w:themeTint="80"/>
        </w:rPr>
        <w:t xml:space="preserve"> S</w:t>
      </w:r>
      <w:r w:rsidRPr="00B669D8">
        <w:rPr>
          <w:color w:val="7F7F7F" w:themeColor="text1" w:themeTint="80"/>
        </w:rPr>
        <w:t xml:space="preserve">ubmitted (to HEC or any other funding agency) as PI or Co-PI.)  </w:t>
      </w:r>
    </w:p>
    <w:p w14:paraId="34D9B1B9" w14:textId="77777777" w:rsidR="000E0C8D" w:rsidRDefault="000E0C8D" w:rsidP="005C22EC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n the table below please provide following information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6"/>
        <w:gridCol w:w="3454"/>
        <w:gridCol w:w="1349"/>
        <w:gridCol w:w="1265"/>
        <w:gridCol w:w="1327"/>
        <w:gridCol w:w="1329"/>
      </w:tblGrid>
      <w:tr w:rsidR="003C6511" w:rsidRPr="0097331E" w14:paraId="4209E6B3" w14:textId="77777777" w:rsidTr="0020185B">
        <w:trPr>
          <w:trHeight w:val="663"/>
        </w:trPr>
        <w:tc>
          <w:tcPr>
            <w:tcW w:w="325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E83E2AC" w14:textId="77777777" w:rsidR="003C6511" w:rsidRPr="0097331E" w:rsidRDefault="003C6511" w:rsidP="0020185B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>Sr. #</w:t>
            </w:r>
          </w:p>
        </w:tc>
        <w:tc>
          <w:tcPr>
            <w:tcW w:w="185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449B9981" w14:textId="77777777" w:rsidR="003C6511" w:rsidRPr="0097331E" w:rsidRDefault="003C6511" w:rsidP="0020185B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 xml:space="preserve">Title of Project </w:t>
            </w:r>
          </w:p>
          <w:p w14:paraId="205CCC79" w14:textId="77777777" w:rsidR="003C6511" w:rsidRPr="0097331E" w:rsidRDefault="003C6511" w:rsidP="0020185B">
            <w:pPr>
              <w:rPr>
                <w:color w:val="7F7F7F" w:themeColor="text1" w:themeTint="80"/>
              </w:rPr>
            </w:pPr>
          </w:p>
        </w:tc>
        <w:tc>
          <w:tcPr>
            <w:tcW w:w="723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231CF2EF" w14:textId="77777777" w:rsidR="003C6511" w:rsidRPr="0097331E" w:rsidRDefault="003C6511" w:rsidP="0097331E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>Initiation date</w:t>
            </w:r>
          </w:p>
        </w:tc>
        <w:tc>
          <w:tcPr>
            <w:tcW w:w="678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28A07E69" w14:textId="77777777" w:rsidR="003C6511" w:rsidRPr="0097331E" w:rsidRDefault="003C6511" w:rsidP="0097331E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>Completion date</w:t>
            </w:r>
          </w:p>
        </w:tc>
        <w:tc>
          <w:tcPr>
            <w:tcW w:w="711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01E55D7" w14:textId="77777777" w:rsidR="003C6511" w:rsidRPr="0097331E" w:rsidRDefault="003C6511" w:rsidP="0097331E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>Amount(s) awarded</w:t>
            </w:r>
          </w:p>
        </w:tc>
        <w:tc>
          <w:tcPr>
            <w:tcW w:w="712" w:type="pc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6CFEED4" w14:textId="77777777" w:rsidR="003C6511" w:rsidRPr="0097331E" w:rsidRDefault="003C6511" w:rsidP="0097331E">
            <w:pPr>
              <w:rPr>
                <w:color w:val="7F7F7F" w:themeColor="text1" w:themeTint="80"/>
              </w:rPr>
            </w:pPr>
            <w:r w:rsidRPr="0097331E">
              <w:rPr>
                <w:color w:val="7F7F7F" w:themeColor="text1" w:themeTint="80"/>
              </w:rPr>
              <w:t>Funding source(s)</w:t>
            </w:r>
          </w:p>
        </w:tc>
      </w:tr>
    </w:tbl>
    <w:p w14:paraId="3BC861B9" w14:textId="77777777" w:rsidR="00EE1153" w:rsidRDefault="00EE1153" w:rsidP="0096474E">
      <w:pPr>
        <w:rPr>
          <w:b/>
          <w:sz w:val="28"/>
          <w:szCs w:val="28"/>
        </w:rPr>
      </w:pPr>
    </w:p>
    <w:p w14:paraId="68C6B642" w14:textId="5DA8CB03" w:rsidR="00EE1153" w:rsidRPr="0096474E" w:rsidRDefault="00F22B13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>X. RISK MANAGEMENT STRATEGY</w:t>
      </w:r>
    </w:p>
    <w:p w14:paraId="1B172CB4" w14:textId="7FE411F8" w:rsidR="000E0C8D" w:rsidRPr="0096474E" w:rsidRDefault="00991B1A" w:rsidP="0096474E">
      <w:pPr>
        <w:rPr>
          <w:b/>
          <w:sz w:val="28"/>
          <w:szCs w:val="28"/>
        </w:rPr>
      </w:pPr>
      <w:r>
        <w:rPr>
          <w:b/>
          <w:sz w:val="28"/>
          <w:szCs w:val="28"/>
        </w:rPr>
        <w:t>X</w:t>
      </w:r>
      <w:r w:rsidR="00015CF8">
        <w:rPr>
          <w:b/>
          <w:sz w:val="28"/>
          <w:szCs w:val="28"/>
        </w:rPr>
        <w:t>I</w:t>
      </w:r>
      <w:r w:rsidR="00FD1F36">
        <w:rPr>
          <w:b/>
          <w:sz w:val="28"/>
          <w:szCs w:val="28"/>
        </w:rPr>
        <w:t>. LIST OF REFERENCES</w:t>
      </w:r>
    </w:p>
    <w:p w14:paraId="5EFC7ED8" w14:textId="6044FC31" w:rsidR="000B5D4D" w:rsidRPr="0096474E" w:rsidRDefault="00FD1F36" w:rsidP="0096474E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6343F6">
        <w:rPr>
          <w:b/>
          <w:sz w:val="28"/>
          <w:szCs w:val="28"/>
        </w:rPr>
        <w:t>PROPOSED PROJECT BUDGET</w:t>
      </w:r>
    </w:p>
    <w:p w14:paraId="3314224C" w14:textId="37D88292" w:rsidR="000B5D4D" w:rsidRPr="00A81967" w:rsidRDefault="000B5D4D" w:rsidP="00A81967">
      <w:pPr>
        <w:pStyle w:val="Heading1"/>
        <w:jc w:val="center"/>
        <w:rPr>
          <w:b/>
          <w:sz w:val="28"/>
          <w:szCs w:val="28"/>
        </w:rPr>
      </w:pPr>
      <w:bookmarkStart w:id="0" w:name="_Toc22819067"/>
      <w:r w:rsidRPr="00E27AD1">
        <w:rPr>
          <w:rFonts w:asciiTheme="minorHAnsi" w:hAnsiTheme="minorHAnsi" w:cstheme="minorHAnsi"/>
          <w:b/>
          <w:color w:val="auto"/>
          <w:sz w:val="28"/>
          <w:szCs w:val="28"/>
        </w:rPr>
        <w:lastRenderedPageBreak/>
        <w:t>X</w:t>
      </w:r>
      <w:r w:rsidR="006343F6">
        <w:rPr>
          <w:rFonts w:asciiTheme="minorHAnsi" w:hAnsiTheme="minorHAnsi" w:cstheme="minorHAnsi"/>
          <w:b/>
          <w:color w:val="auto"/>
          <w:sz w:val="28"/>
          <w:szCs w:val="28"/>
        </w:rPr>
        <w:t>III</w:t>
      </w:r>
      <w:r w:rsidRPr="00E27AD1">
        <w:rPr>
          <w:rFonts w:asciiTheme="minorHAnsi" w:hAnsiTheme="minorHAnsi" w:cstheme="minorHAnsi"/>
          <w:b/>
          <w:color w:val="auto"/>
          <w:sz w:val="28"/>
          <w:szCs w:val="28"/>
        </w:rPr>
        <w:t>. REQUIRED ATTACHMENTS</w:t>
      </w:r>
      <w:bookmarkEnd w:id="0"/>
    </w:p>
    <w:p w14:paraId="5FF47EB1" w14:textId="77777777" w:rsidR="00570B64" w:rsidRPr="00570B64" w:rsidRDefault="00570B64" w:rsidP="00570B64">
      <w:pPr>
        <w:pStyle w:val="ListParagraph"/>
        <w:rPr>
          <w:lang w:val="en-US"/>
        </w:rPr>
      </w:pPr>
    </w:p>
    <w:p w14:paraId="41AD37F9" w14:textId="6B63736A" w:rsidR="00570B64" w:rsidRDefault="009E0006" w:rsidP="000B5D4D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>Ethical C</w:t>
      </w:r>
      <w:r w:rsidR="00570B64" w:rsidRPr="00570B64">
        <w:rPr>
          <w:lang w:val="en-US"/>
        </w:rPr>
        <w:t xml:space="preserve">ertificate duly signed by Ethical Research Committee </w:t>
      </w:r>
    </w:p>
    <w:p w14:paraId="2D4925F9" w14:textId="77777777" w:rsidR="00D2296D" w:rsidRPr="00D2296D" w:rsidRDefault="00D2296D" w:rsidP="00D2296D">
      <w:pPr>
        <w:pStyle w:val="ListParagraph"/>
        <w:rPr>
          <w:lang w:val="en-US"/>
        </w:rPr>
      </w:pPr>
    </w:p>
    <w:p w14:paraId="6A42851D" w14:textId="77777777" w:rsidR="00D2296D" w:rsidRDefault="00D2296D" w:rsidP="000B5D4D">
      <w:pPr>
        <w:pStyle w:val="ListParagraph"/>
        <w:numPr>
          <w:ilvl w:val="0"/>
          <w:numId w:val="22"/>
        </w:numPr>
        <w:rPr>
          <w:lang w:val="en-US"/>
        </w:rPr>
      </w:pPr>
      <w:r w:rsidRPr="00D2296D">
        <w:rPr>
          <w:lang w:val="en-US"/>
        </w:rPr>
        <w:t>Declaration Certificate</w:t>
      </w:r>
      <w:r>
        <w:rPr>
          <w:lang w:val="en-US"/>
        </w:rPr>
        <w:t xml:space="preserve"> duly singed</w:t>
      </w:r>
      <w:r w:rsidR="000A1193">
        <w:rPr>
          <w:lang w:val="en-US"/>
        </w:rPr>
        <w:t xml:space="preserve"> and stamp</w:t>
      </w:r>
      <w:r>
        <w:rPr>
          <w:lang w:val="en-US"/>
        </w:rPr>
        <w:t xml:space="preserve"> by PI of research proposal, Director ORIC and Head of </w:t>
      </w:r>
      <w:proofErr w:type="gramStart"/>
      <w:r>
        <w:rPr>
          <w:lang w:val="en-US"/>
        </w:rPr>
        <w:t>institute</w:t>
      </w:r>
      <w:proofErr w:type="gramEnd"/>
    </w:p>
    <w:p w14:paraId="14F9AA91" w14:textId="77777777" w:rsidR="00D2296D" w:rsidRPr="00D2296D" w:rsidRDefault="00D2296D" w:rsidP="00D2296D">
      <w:pPr>
        <w:pStyle w:val="ListParagraph"/>
        <w:rPr>
          <w:lang w:val="en-US"/>
        </w:rPr>
      </w:pPr>
    </w:p>
    <w:p w14:paraId="491127E9" w14:textId="77777777" w:rsidR="000B5D4D" w:rsidRPr="00D2296D" w:rsidRDefault="00D2296D" w:rsidP="000B5D4D">
      <w:pPr>
        <w:pStyle w:val="ListParagraph"/>
        <w:numPr>
          <w:ilvl w:val="0"/>
          <w:numId w:val="22"/>
        </w:numPr>
      </w:pPr>
      <w:r w:rsidRPr="00D2296D">
        <w:rPr>
          <w:lang w:val="en-US"/>
        </w:rPr>
        <w:t>Endorsement Form</w:t>
      </w:r>
      <w:r>
        <w:rPr>
          <w:lang w:val="en-US"/>
        </w:rPr>
        <w:t xml:space="preserve"> duly singed</w:t>
      </w:r>
      <w:r w:rsidR="000A1193">
        <w:rPr>
          <w:lang w:val="en-US"/>
        </w:rPr>
        <w:t xml:space="preserve"> and stamp</w:t>
      </w:r>
      <w:r>
        <w:rPr>
          <w:lang w:val="en-US"/>
        </w:rPr>
        <w:t xml:space="preserve"> by PI </w:t>
      </w:r>
      <w:r w:rsidR="000A1193">
        <w:rPr>
          <w:lang w:val="en-US"/>
        </w:rPr>
        <w:t xml:space="preserve">and Co-PI </w:t>
      </w:r>
      <w:r>
        <w:rPr>
          <w:lang w:val="en-US"/>
        </w:rPr>
        <w:t xml:space="preserve">of research proposal, Director ORIC and Head of </w:t>
      </w:r>
      <w:proofErr w:type="gramStart"/>
      <w:r>
        <w:rPr>
          <w:lang w:val="en-US"/>
        </w:rPr>
        <w:t>institute</w:t>
      </w:r>
      <w:proofErr w:type="gramEnd"/>
    </w:p>
    <w:p w14:paraId="3234E811" w14:textId="77777777" w:rsidR="00D2296D" w:rsidRPr="00721EF5" w:rsidRDefault="00D2296D" w:rsidP="00D2296D">
      <w:pPr>
        <w:ind w:left="1440"/>
      </w:pPr>
    </w:p>
    <w:p w14:paraId="076C9321" w14:textId="77777777" w:rsidR="000B5D4D" w:rsidRDefault="000B5D4D" w:rsidP="00B41346">
      <w:pPr>
        <w:jc w:val="both"/>
        <w:rPr>
          <w:color w:val="7F7F7F" w:themeColor="text1" w:themeTint="80"/>
        </w:rPr>
      </w:pPr>
    </w:p>
    <w:sectPr w:rsidR="000B5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7A25F" w14:textId="77777777" w:rsidR="001561B7" w:rsidRDefault="001561B7" w:rsidP="00CF5FCE">
      <w:pPr>
        <w:spacing w:after="0" w:line="240" w:lineRule="auto"/>
      </w:pPr>
      <w:r>
        <w:separator/>
      </w:r>
    </w:p>
  </w:endnote>
  <w:endnote w:type="continuationSeparator" w:id="0">
    <w:p w14:paraId="27686684" w14:textId="77777777" w:rsidR="001561B7" w:rsidRDefault="001561B7" w:rsidP="00CF5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44955" w14:textId="77777777" w:rsidR="001561B7" w:rsidRDefault="001561B7" w:rsidP="00CF5FCE">
      <w:pPr>
        <w:spacing w:after="0" w:line="240" w:lineRule="auto"/>
      </w:pPr>
      <w:r>
        <w:separator/>
      </w:r>
    </w:p>
  </w:footnote>
  <w:footnote w:type="continuationSeparator" w:id="0">
    <w:p w14:paraId="3CF31385" w14:textId="77777777" w:rsidR="001561B7" w:rsidRDefault="001561B7" w:rsidP="00CF5F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B64"/>
    <w:multiLevelType w:val="hybridMultilevel"/>
    <w:tmpl w:val="74FA1B5E"/>
    <w:lvl w:ilvl="0" w:tplc="24C4DA5A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061BF"/>
    <w:multiLevelType w:val="hybridMultilevel"/>
    <w:tmpl w:val="4D0421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8112A"/>
    <w:multiLevelType w:val="hybridMultilevel"/>
    <w:tmpl w:val="8286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14F3F"/>
    <w:multiLevelType w:val="hybridMultilevel"/>
    <w:tmpl w:val="CCB26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566E6"/>
    <w:multiLevelType w:val="hybridMultilevel"/>
    <w:tmpl w:val="DA765FBC"/>
    <w:lvl w:ilvl="0" w:tplc="6E844768">
      <w:start w:val="12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C96F75"/>
    <w:multiLevelType w:val="hybridMultilevel"/>
    <w:tmpl w:val="78086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05E24"/>
    <w:multiLevelType w:val="hybridMultilevel"/>
    <w:tmpl w:val="8E1E90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38F2"/>
    <w:multiLevelType w:val="hybridMultilevel"/>
    <w:tmpl w:val="B29ED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747D9"/>
    <w:multiLevelType w:val="hybridMultilevel"/>
    <w:tmpl w:val="223A8010"/>
    <w:lvl w:ilvl="0" w:tplc="8626D60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3329A"/>
    <w:multiLevelType w:val="hybridMultilevel"/>
    <w:tmpl w:val="7400960E"/>
    <w:lvl w:ilvl="0" w:tplc="B74EC964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E6F3A"/>
    <w:multiLevelType w:val="hybridMultilevel"/>
    <w:tmpl w:val="8DA6B04E"/>
    <w:lvl w:ilvl="0" w:tplc="FAA2CA76">
      <w:start w:val="12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897AAC"/>
    <w:multiLevelType w:val="hybridMultilevel"/>
    <w:tmpl w:val="7F4AA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3E3B5A"/>
    <w:multiLevelType w:val="hybridMultilevel"/>
    <w:tmpl w:val="66346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6E018F"/>
    <w:multiLevelType w:val="hybridMultilevel"/>
    <w:tmpl w:val="E5AA6488"/>
    <w:lvl w:ilvl="0" w:tplc="8C6CB5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23442"/>
    <w:multiLevelType w:val="hybridMultilevel"/>
    <w:tmpl w:val="8F92467A"/>
    <w:lvl w:ilvl="0" w:tplc="DF347D1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803823"/>
    <w:multiLevelType w:val="hybridMultilevel"/>
    <w:tmpl w:val="B64C137A"/>
    <w:lvl w:ilvl="0" w:tplc="0409000F">
      <w:start w:val="1"/>
      <w:numFmt w:val="decimal"/>
      <w:lvlText w:val="%1."/>
      <w:lvlJc w:val="left"/>
      <w:pPr>
        <w:ind w:left="1450" w:hanging="360"/>
      </w:pPr>
    </w:lvl>
    <w:lvl w:ilvl="1" w:tplc="04090019">
      <w:start w:val="1"/>
      <w:numFmt w:val="lowerLetter"/>
      <w:lvlText w:val="%2."/>
      <w:lvlJc w:val="left"/>
      <w:pPr>
        <w:ind w:left="2170" w:hanging="360"/>
      </w:pPr>
    </w:lvl>
    <w:lvl w:ilvl="2" w:tplc="0409001B">
      <w:start w:val="1"/>
      <w:numFmt w:val="lowerRoman"/>
      <w:lvlText w:val="%3."/>
      <w:lvlJc w:val="right"/>
      <w:pPr>
        <w:ind w:left="2890" w:hanging="180"/>
      </w:pPr>
    </w:lvl>
    <w:lvl w:ilvl="3" w:tplc="0409000F" w:tentative="1">
      <w:start w:val="1"/>
      <w:numFmt w:val="decimal"/>
      <w:lvlText w:val="%4."/>
      <w:lvlJc w:val="left"/>
      <w:pPr>
        <w:ind w:left="3610" w:hanging="360"/>
      </w:pPr>
    </w:lvl>
    <w:lvl w:ilvl="4" w:tplc="04090019" w:tentative="1">
      <w:start w:val="1"/>
      <w:numFmt w:val="lowerLetter"/>
      <w:lvlText w:val="%5."/>
      <w:lvlJc w:val="left"/>
      <w:pPr>
        <w:ind w:left="4330" w:hanging="360"/>
      </w:pPr>
    </w:lvl>
    <w:lvl w:ilvl="5" w:tplc="0409001B" w:tentative="1">
      <w:start w:val="1"/>
      <w:numFmt w:val="lowerRoman"/>
      <w:lvlText w:val="%6."/>
      <w:lvlJc w:val="right"/>
      <w:pPr>
        <w:ind w:left="5050" w:hanging="180"/>
      </w:pPr>
    </w:lvl>
    <w:lvl w:ilvl="6" w:tplc="0409000F" w:tentative="1">
      <w:start w:val="1"/>
      <w:numFmt w:val="decimal"/>
      <w:lvlText w:val="%7."/>
      <w:lvlJc w:val="left"/>
      <w:pPr>
        <w:ind w:left="5770" w:hanging="360"/>
      </w:pPr>
    </w:lvl>
    <w:lvl w:ilvl="7" w:tplc="04090019" w:tentative="1">
      <w:start w:val="1"/>
      <w:numFmt w:val="lowerLetter"/>
      <w:lvlText w:val="%8."/>
      <w:lvlJc w:val="left"/>
      <w:pPr>
        <w:ind w:left="6490" w:hanging="360"/>
      </w:pPr>
    </w:lvl>
    <w:lvl w:ilvl="8" w:tplc="0409001B" w:tentative="1">
      <w:start w:val="1"/>
      <w:numFmt w:val="lowerRoman"/>
      <w:lvlText w:val="%9."/>
      <w:lvlJc w:val="right"/>
      <w:pPr>
        <w:ind w:left="7210" w:hanging="180"/>
      </w:pPr>
    </w:lvl>
  </w:abstractNum>
  <w:abstractNum w:abstractNumId="16" w15:restartNumberingAfterBreak="0">
    <w:nsid w:val="457D7E90"/>
    <w:multiLevelType w:val="hybridMultilevel"/>
    <w:tmpl w:val="66764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36CB3"/>
    <w:multiLevelType w:val="hybridMultilevel"/>
    <w:tmpl w:val="DA2C83BA"/>
    <w:lvl w:ilvl="0" w:tplc="4D74D16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F2160B"/>
    <w:multiLevelType w:val="hybridMultilevel"/>
    <w:tmpl w:val="97DEC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9B1192"/>
    <w:multiLevelType w:val="hybridMultilevel"/>
    <w:tmpl w:val="F9525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04125E"/>
    <w:multiLevelType w:val="hybridMultilevel"/>
    <w:tmpl w:val="B64C13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330F2E"/>
    <w:multiLevelType w:val="hybridMultilevel"/>
    <w:tmpl w:val="0EFE6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04309"/>
    <w:multiLevelType w:val="hybridMultilevel"/>
    <w:tmpl w:val="08785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B233C"/>
    <w:multiLevelType w:val="hybridMultilevel"/>
    <w:tmpl w:val="321CA8C2"/>
    <w:lvl w:ilvl="0" w:tplc="B7B2C8A6">
      <w:start w:val="13"/>
      <w:numFmt w:val="upp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7E932379"/>
    <w:multiLevelType w:val="hybridMultilevel"/>
    <w:tmpl w:val="00FC1F1A"/>
    <w:lvl w:ilvl="0" w:tplc="FA3EDAE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012579">
    <w:abstractNumId w:val="22"/>
  </w:num>
  <w:num w:numId="2" w16cid:durableId="1239294196">
    <w:abstractNumId w:val="13"/>
  </w:num>
  <w:num w:numId="3" w16cid:durableId="234054406">
    <w:abstractNumId w:val="14"/>
  </w:num>
  <w:num w:numId="4" w16cid:durableId="1035816270">
    <w:abstractNumId w:val="7"/>
  </w:num>
  <w:num w:numId="5" w16cid:durableId="1233270069">
    <w:abstractNumId w:val="16"/>
  </w:num>
  <w:num w:numId="6" w16cid:durableId="2035113540">
    <w:abstractNumId w:val="2"/>
  </w:num>
  <w:num w:numId="7" w16cid:durableId="2633269">
    <w:abstractNumId w:val="17"/>
  </w:num>
  <w:num w:numId="8" w16cid:durableId="1712531691">
    <w:abstractNumId w:val="8"/>
  </w:num>
  <w:num w:numId="9" w16cid:durableId="1199275265">
    <w:abstractNumId w:val="19"/>
  </w:num>
  <w:num w:numId="10" w16cid:durableId="657924081">
    <w:abstractNumId w:val="20"/>
  </w:num>
  <w:num w:numId="11" w16cid:durableId="450364845">
    <w:abstractNumId w:val="24"/>
  </w:num>
  <w:num w:numId="12" w16cid:durableId="1335257815">
    <w:abstractNumId w:val="9"/>
  </w:num>
  <w:num w:numId="13" w16cid:durableId="307588108">
    <w:abstractNumId w:val="15"/>
  </w:num>
  <w:num w:numId="14" w16cid:durableId="1823884519">
    <w:abstractNumId w:val="6"/>
  </w:num>
  <w:num w:numId="15" w16cid:durableId="1248078447">
    <w:abstractNumId w:val="3"/>
  </w:num>
  <w:num w:numId="16" w16cid:durableId="761603458">
    <w:abstractNumId w:val="12"/>
  </w:num>
  <w:num w:numId="17" w16cid:durableId="996877627">
    <w:abstractNumId w:val="1"/>
  </w:num>
  <w:num w:numId="18" w16cid:durableId="473566869">
    <w:abstractNumId w:val="18"/>
  </w:num>
  <w:num w:numId="19" w16cid:durableId="1906718206">
    <w:abstractNumId w:val="4"/>
  </w:num>
  <w:num w:numId="20" w16cid:durableId="1170025243">
    <w:abstractNumId w:val="23"/>
  </w:num>
  <w:num w:numId="21" w16cid:durableId="1185752907">
    <w:abstractNumId w:val="0"/>
  </w:num>
  <w:num w:numId="22" w16cid:durableId="1108085851">
    <w:abstractNumId w:val="21"/>
  </w:num>
  <w:num w:numId="23" w16cid:durableId="981807896">
    <w:abstractNumId w:val="5"/>
  </w:num>
  <w:num w:numId="24" w16cid:durableId="346640505">
    <w:abstractNumId w:val="10"/>
  </w:num>
  <w:num w:numId="25" w16cid:durableId="555134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jQ3N7A0s7AwsTBV0lEKTi0uzszPAykwrAUA5zDPFSwAAAA="/>
  </w:docVars>
  <w:rsids>
    <w:rsidRoot w:val="00AA6325"/>
    <w:rsid w:val="00014955"/>
    <w:rsid w:val="00015CF8"/>
    <w:rsid w:val="000271C8"/>
    <w:rsid w:val="000376C8"/>
    <w:rsid w:val="00041981"/>
    <w:rsid w:val="0005455B"/>
    <w:rsid w:val="00057D2C"/>
    <w:rsid w:val="000613BB"/>
    <w:rsid w:val="00064210"/>
    <w:rsid w:val="0008375A"/>
    <w:rsid w:val="00087EB3"/>
    <w:rsid w:val="000A1193"/>
    <w:rsid w:val="000B46E5"/>
    <w:rsid w:val="000B5D4D"/>
    <w:rsid w:val="000C7FAE"/>
    <w:rsid w:val="000E0C8D"/>
    <w:rsid w:val="001038EF"/>
    <w:rsid w:val="0010403F"/>
    <w:rsid w:val="00113E9E"/>
    <w:rsid w:val="00116BBD"/>
    <w:rsid w:val="001272B8"/>
    <w:rsid w:val="00143922"/>
    <w:rsid w:val="00150321"/>
    <w:rsid w:val="00151423"/>
    <w:rsid w:val="001561B7"/>
    <w:rsid w:val="00177D46"/>
    <w:rsid w:val="00177D68"/>
    <w:rsid w:val="001A2D69"/>
    <w:rsid w:val="001B5C55"/>
    <w:rsid w:val="001C0DE3"/>
    <w:rsid w:val="001C35D2"/>
    <w:rsid w:val="001C3F9F"/>
    <w:rsid w:val="001C6A31"/>
    <w:rsid w:val="001D304F"/>
    <w:rsid w:val="001D7EA4"/>
    <w:rsid w:val="00200779"/>
    <w:rsid w:val="0020185B"/>
    <w:rsid w:val="002109DD"/>
    <w:rsid w:val="002168DA"/>
    <w:rsid w:val="002227E3"/>
    <w:rsid w:val="002718A9"/>
    <w:rsid w:val="002911C5"/>
    <w:rsid w:val="002B7432"/>
    <w:rsid w:val="002D6741"/>
    <w:rsid w:val="002E6990"/>
    <w:rsid w:val="00316481"/>
    <w:rsid w:val="00316B03"/>
    <w:rsid w:val="0033710F"/>
    <w:rsid w:val="0034023F"/>
    <w:rsid w:val="003615A1"/>
    <w:rsid w:val="00383472"/>
    <w:rsid w:val="00383818"/>
    <w:rsid w:val="00395BB1"/>
    <w:rsid w:val="003A52CE"/>
    <w:rsid w:val="003C5350"/>
    <w:rsid w:val="003C6511"/>
    <w:rsid w:val="0041211D"/>
    <w:rsid w:val="00417E2F"/>
    <w:rsid w:val="004315BA"/>
    <w:rsid w:val="00442CF1"/>
    <w:rsid w:val="00443A70"/>
    <w:rsid w:val="0048036C"/>
    <w:rsid w:val="004A4598"/>
    <w:rsid w:val="004A6769"/>
    <w:rsid w:val="004B3C6E"/>
    <w:rsid w:val="004D12CE"/>
    <w:rsid w:val="004D32EA"/>
    <w:rsid w:val="004D3A1C"/>
    <w:rsid w:val="004E3E4D"/>
    <w:rsid w:val="004E6FE2"/>
    <w:rsid w:val="004E73F1"/>
    <w:rsid w:val="005101FD"/>
    <w:rsid w:val="005237EA"/>
    <w:rsid w:val="00532877"/>
    <w:rsid w:val="00570B64"/>
    <w:rsid w:val="00585EF9"/>
    <w:rsid w:val="00591679"/>
    <w:rsid w:val="005A4335"/>
    <w:rsid w:val="005B44BB"/>
    <w:rsid w:val="005C22EC"/>
    <w:rsid w:val="005D6892"/>
    <w:rsid w:val="006039EF"/>
    <w:rsid w:val="00605718"/>
    <w:rsid w:val="00613B11"/>
    <w:rsid w:val="00613D61"/>
    <w:rsid w:val="00620A4A"/>
    <w:rsid w:val="00624B43"/>
    <w:rsid w:val="00632706"/>
    <w:rsid w:val="0063366D"/>
    <w:rsid w:val="006343F6"/>
    <w:rsid w:val="0064505A"/>
    <w:rsid w:val="00656E44"/>
    <w:rsid w:val="00661484"/>
    <w:rsid w:val="00670F20"/>
    <w:rsid w:val="00677AFB"/>
    <w:rsid w:val="006A44FF"/>
    <w:rsid w:val="006C129F"/>
    <w:rsid w:val="006D5318"/>
    <w:rsid w:val="006D68EA"/>
    <w:rsid w:val="006F0E80"/>
    <w:rsid w:val="00713584"/>
    <w:rsid w:val="00715E17"/>
    <w:rsid w:val="00726DE0"/>
    <w:rsid w:val="007344FA"/>
    <w:rsid w:val="00753140"/>
    <w:rsid w:val="00766E25"/>
    <w:rsid w:val="00785F33"/>
    <w:rsid w:val="00792BBC"/>
    <w:rsid w:val="007A0806"/>
    <w:rsid w:val="007A223F"/>
    <w:rsid w:val="007A22B6"/>
    <w:rsid w:val="007A4168"/>
    <w:rsid w:val="007F723C"/>
    <w:rsid w:val="008135C3"/>
    <w:rsid w:val="0081772F"/>
    <w:rsid w:val="008259D6"/>
    <w:rsid w:val="00831F75"/>
    <w:rsid w:val="008327D1"/>
    <w:rsid w:val="00842B6E"/>
    <w:rsid w:val="00870D7C"/>
    <w:rsid w:val="00886F4D"/>
    <w:rsid w:val="00890EA6"/>
    <w:rsid w:val="008975F3"/>
    <w:rsid w:val="008A4883"/>
    <w:rsid w:val="008B1745"/>
    <w:rsid w:val="008D67A1"/>
    <w:rsid w:val="008F1404"/>
    <w:rsid w:val="00911E5D"/>
    <w:rsid w:val="00915BE5"/>
    <w:rsid w:val="009553E0"/>
    <w:rsid w:val="0096474E"/>
    <w:rsid w:val="0097331E"/>
    <w:rsid w:val="009744CB"/>
    <w:rsid w:val="0097671B"/>
    <w:rsid w:val="0098316C"/>
    <w:rsid w:val="00991B1A"/>
    <w:rsid w:val="009978B6"/>
    <w:rsid w:val="009A505D"/>
    <w:rsid w:val="009B0AFA"/>
    <w:rsid w:val="009D35F4"/>
    <w:rsid w:val="009E0006"/>
    <w:rsid w:val="009E59E3"/>
    <w:rsid w:val="009F52C8"/>
    <w:rsid w:val="009F641B"/>
    <w:rsid w:val="00A032AE"/>
    <w:rsid w:val="00A27FE4"/>
    <w:rsid w:val="00A357C9"/>
    <w:rsid w:val="00A36456"/>
    <w:rsid w:val="00A719CE"/>
    <w:rsid w:val="00A81967"/>
    <w:rsid w:val="00A83956"/>
    <w:rsid w:val="00A91978"/>
    <w:rsid w:val="00A96117"/>
    <w:rsid w:val="00A974DF"/>
    <w:rsid w:val="00AA6325"/>
    <w:rsid w:val="00AD5557"/>
    <w:rsid w:val="00AF006C"/>
    <w:rsid w:val="00AF1F88"/>
    <w:rsid w:val="00B23CDA"/>
    <w:rsid w:val="00B313C9"/>
    <w:rsid w:val="00B323FC"/>
    <w:rsid w:val="00B41346"/>
    <w:rsid w:val="00B669D8"/>
    <w:rsid w:val="00B816EC"/>
    <w:rsid w:val="00B823D7"/>
    <w:rsid w:val="00B834C5"/>
    <w:rsid w:val="00B868C9"/>
    <w:rsid w:val="00B973E5"/>
    <w:rsid w:val="00BB0B01"/>
    <w:rsid w:val="00BB3019"/>
    <w:rsid w:val="00BE08CC"/>
    <w:rsid w:val="00C02E99"/>
    <w:rsid w:val="00C233B9"/>
    <w:rsid w:val="00C571DB"/>
    <w:rsid w:val="00C63AB8"/>
    <w:rsid w:val="00C66DE0"/>
    <w:rsid w:val="00C70B92"/>
    <w:rsid w:val="00CD033F"/>
    <w:rsid w:val="00CD3E71"/>
    <w:rsid w:val="00CE2128"/>
    <w:rsid w:val="00CF5DC6"/>
    <w:rsid w:val="00CF5FCE"/>
    <w:rsid w:val="00D2296D"/>
    <w:rsid w:val="00D235E2"/>
    <w:rsid w:val="00D474D1"/>
    <w:rsid w:val="00D64FF4"/>
    <w:rsid w:val="00D93798"/>
    <w:rsid w:val="00DD019C"/>
    <w:rsid w:val="00DD0E02"/>
    <w:rsid w:val="00DD3871"/>
    <w:rsid w:val="00DE3771"/>
    <w:rsid w:val="00DE6D37"/>
    <w:rsid w:val="00DF0265"/>
    <w:rsid w:val="00E1487F"/>
    <w:rsid w:val="00E23530"/>
    <w:rsid w:val="00E2631F"/>
    <w:rsid w:val="00E32F7F"/>
    <w:rsid w:val="00E75AE3"/>
    <w:rsid w:val="00EA1B9E"/>
    <w:rsid w:val="00EB7E10"/>
    <w:rsid w:val="00EC5C6C"/>
    <w:rsid w:val="00ED4E72"/>
    <w:rsid w:val="00EE1153"/>
    <w:rsid w:val="00EE4664"/>
    <w:rsid w:val="00EF15CC"/>
    <w:rsid w:val="00EF2557"/>
    <w:rsid w:val="00EF271D"/>
    <w:rsid w:val="00F04429"/>
    <w:rsid w:val="00F13547"/>
    <w:rsid w:val="00F15B1B"/>
    <w:rsid w:val="00F22B13"/>
    <w:rsid w:val="00F455B1"/>
    <w:rsid w:val="00F75DB3"/>
    <w:rsid w:val="00FA22F3"/>
    <w:rsid w:val="00FB473D"/>
    <w:rsid w:val="00FB76A9"/>
    <w:rsid w:val="00FD1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200"/>
  <w15:chartTrackingRefBased/>
  <w15:docId w15:val="{D496D671-1A46-4D38-9CD6-2F7301DF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D6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77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 Bullets"/>
    <w:basedOn w:val="Normal"/>
    <w:link w:val="ListParagraphChar"/>
    <w:uiPriority w:val="34"/>
    <w:qFormat/>
    <w:rsid w:val="00CF5FCE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s-CO"/>
    </w:rPr>
  </w:style>
  <w:style w:type="character" w:customStyle="1" w:styleId="ListParagraphChar">
    <w:name w:val="List Paragraph Char"/>
    <w:aliases w:val="Number Bullets Char"/>
    <w:link w:val="ListParagraph"/>
    <w:uiPriority w:val="34"/>
    <w:rsid w:val="00CF5FCE"/>
    <w:rPr>
      <w:rFonts w:ascii="Calibri" w:eastAsia="Calibri" w:hAnsi="Calibri" w:cs="Times New Roman"/>
      <w:lang w:val="es-CO"/>
    </w:rPr>
  </w:style>
  <w:style w:type="paragraph" w:styleId="FootnoteText">
    <w:name w:val="footnote text"/>
    <w:aliases w:val="FOOTNOTES,fn,footnote text,single space,Texto nota pie 2,Texto nota pie 21,Footnote Text Char1 Char,Footnote Text Char Char Char1,Footnote Text Char1 Char Char Char1,Footnote Text Char1 Char1 Char,Footnote Text Char Char Char Char,ft,Char"/>
    <w:basedOn w:val="Normal"/>
    <w:link w:val="FootnoteTextChar"/>
    <w:uiPriority w:val="99"/>
    <w:unhideWhenUsed/>
    <w:qFormat/>
    <w:rsid w:val="00CF5F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,fn Char,footnote text Char,single space Char,Texto nota pie 2 Char,Texto nota pie 21 Char,Footnote Text Char1 Char Char,Footnote Text Char Char Char1 Char,Footnote Text Char1 Char Char Char1 Char,ft Char,Char Char"/>
    <w:basedOn w:val="DefaultParagraphFont"/>
    <w:link w:val="FootnoteText"/>
    <w:uiPriority w:val="99"/>
    <w:rsid w:val="00CF5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5FC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F5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5FCE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5F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F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C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32706"/>
    <w:pPr>
      <w:spacing w:before="80" w:after="0" w:line="240" w:lineRule="auto"/>
    </w:pPr>
    <w:rPr>
      <w:rFonts w:ascii="Arial Narrow" w:eastAsia="Times New Roman" w:hAnsi="Arial Narrow" w:cs="Arial Narro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32706"/>
    <w:rPr>
      <w:rFonts w:ascii="Arial Narrow" w:eastAsia="Times New Roman" w:hAnsi="Arial Narrow" w:cs="Arial Narrow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3270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32706"/>
  </w:style>
  <w:style w:type="paragraph" w:styleId="Subtitle">
    <w:name w:val="Subtitle"/>
    <w:basedOn w:val="Normal"/>
    <w:link w:val="SubtitleChar"/>
    <w:qFormat/>
    <w:rsid w:val="000C7FAE"/>
    <w:pPr>
      <w:spacing w:before="240" w:after="6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aps/>
      <w:sz w:val="28"/>
      <w:szCs w:val="28"/>
      <w:lang w:val="en-GB"/>
    </w:rPr>
  </w:style>
  <w:style w:type="character" w:customStyle="1" w:styleId="SubtitleChar">
    <w:name w:val="Subtitle Char"/>
    <w:basedOn w:val="DefaultParagraphFont"/>
    <w:link w:val="Subtitle"/>
    <w:rsid w:val="000C7FAE"/>
    <w:rPr>
      <w:rFonts w:ascii="Times New Roman" w:eastAsia="Times New Roman" w:hAnsi="Times New Roman" w:cs="Times New Roman"/>
      <w:b/>
      <w:bCs/>
      <w:caps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22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B13"/>
  </w:style>
  <w:style w:type="paragraph" w:styleId="Footer">
    <w:name w:val="footer"/>
    <w:basedOn w:val="Normal"/>
    <w:link w:val="FooterChar"/>
    <w:uiPriority w:val="99"/>
    <w:unhideWhenUsed/>
    <w:rsid w:val="00F22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B13"/>
  </w:style>
  <w:style w:type="character" w:customStyle="1" w:styleId="Heading1Char">
    <w:name w:val="Heading 1 Char"/>
    <w:basedOn w:val="DefaultParagraphFont"/>
    <w:link w:val="Heading1"/>
    <w:uiPriority w:val="9"/>
    <w:rsid w:val="001A2D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77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07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0779"/>
    <w:rPr>
      <w:b/>
      <w:bCs/>
      <w:sz w:val="20"/>
      <w:szCs w:val="20"/>
    </w:rPr>
  </w:style>
  <w:style w:type="paragraph" w:styleId="NoSpacing">
    <w:name w:val="No Spacing"/>
    <w:uiPriority w:val="1"/>
    <w:qFormat/>
    <w:rsid w:val="001D30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637D78D54FD408357EE86EED3AC5E" ma:contentTypeVersion="1" ma:contentTypeDescription="Create a new document." ma:contentTypeScope="" ma:versionID="e211632cb998d16bb5507ea4828728f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16C5C08-DC75-4D66-854D-EE453F2B0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EB899E-75FD-4222-AE36-EF612E0BAC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6BE7D4-DD06-4668-A668-DA4DA559A40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Anjum</dc:creator>
  <cp:keywords/>
  <dc:description/>
  <cp:lastModifiedBy>Maqsood Mazhar</cp:lastModifiedBy>
  <cp:revision>2</cp:revision>
  <cp:lastPrinted>2021-01-12T07:29:00Z</cp:lastPrinted>
  <dcterms:created xsi:type="dcterms:W3CDTF">2023-03-08T10:23:00Z</dcterms:created>
  <dcterms:modified xsi:type="dcterms:W3CDTF">2023-03-0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637D78D54FD408357EE86EED3AC5E</vt:lpwstr>
  </property>
</Properties>
</file>